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C5FAFF" w14:textId="3E957B19" w:rsidR="00FA1224" w:rsidRDefault="003040C0" w:rsidP="003040C0">
      <w:pPr>
        <w:pStyle w:val="Heading1"/>
      </w:pPr>
      <w:r>
        <w:t>Week B Notes</w:t>
      </w:r>
    </w:p>
    <w:p w14:paraId="07A03F3C" w14:textId="29A68969" w:rsidR="003040C0" w:rsidRDefault="003040C0" w:rsidP="003040C0"/>
    <w:p w14:paraId="74F245DA" w14:textId="576B93BD" w:rsidR="003040C0" w:rsidRDefault="003040C0" w:rsidP="003040C0">
      <w:pPr>
        <w:pStyle w:val="Heading2"/>
      </w:pPr>
      <w:r>
        <w:t>Data Structures</w:t>
      </w:r>
    </w:p>
    <w:p w14:paraId="550FAA34" w14:textId="4E977090" w:rsidR="003040C0" w:rsidRDefault="003040C0" w:rsidP="003040C0">
      <w:pPr>
        <w:pStyle w:val="ListParagraph"/>
        <w:numPr>
          <w:ilvl w:val="0"/>
          <w:numId w:val="1"/>
        </w:numPr>
      </w:pPr>
      <w:r>
        <w:t xml:space="preserve">What is a data </w:t>
      </w:r>
      <w:proofErr w:type="gramStart"/>
      <w:r>
        <w:t>structure</w:t>
      </w:r>
      <w:proofErr w:type="gramEnd"/>
    </w:p>
    <w:p w14:paraId="22C62127" w14:textId="4E3D82EE" w:rsidR="003040C0" w:rsidRDefault="003040C0" w:rsidP="003040C0">
      <w:pPr>
        <w:pStyle w:val="ListParagraph"/>
        <w:numPr>
          <w:ilvl w:val="1"/>
          <w:numId w:val="1"/>
        </w:numPr>
      </w:pPr>
      <w:r>
        <w:t>A data organization management and storage format that enables efficient access and modification</w:t>
      </w:r>
    </w:p>
    <w:p w14:paraId="28D4CB87" w14:textId="2D52AF66" w:rsidR="003040C0" w:rsidRDefault="003040C0" w:rsidP="003040C0">
      <w:pPr>
        <w:pStyle w:val="ListParagraph"/>
        <w:numPr>
          <w:ilvl w:val="0"/>
          <w:numId w:val="1"/>
        </w:numPr>
      </w:pPr>
      <w:r>
        <w:t>Why use them</w:t>
      </w:r>
    </w:p>
    <w:p w14:paraId="581F948D" w14:textId="160D9E63" w:rsidR="003040C0" w:rsidRDefault="003040C0" w:rsidP="003040C0">
      <w:pPr>
        <w:pStyle w:val="ListParagraph"/>
        <w:numPr>
          <w:ilvl w:val="1"/>
          <w:numId w:val="1"/>
        </w:numPr>
      </w:pPr>
      <w:r>
        <w:t>Organization of data</w:t>
      </w:r>
    </w:p>
    <w:p w14:paraId="2381E900" w14:textId="48BEE314" w:rsidR="003040C0" w:rsidRDefault="003040C0" w:rsidP="003040C0">
      <w:pPr>
        <w:pStyle w:val="ListParagraph"/>
        <w:numPr>
          <w:ilvl w:val="1"/>
          <w:numId w:val="1"/>
        </w:numPr>
      </w:pPr>
      <w:r>
        <w:t>Efficient modification</w:t>
      </w:r>
    </w:p>
    <w:p w14:paraId="5E1A441D" w14:textId="7EEFF259" w:rsidR="003040C0" w:rsidRDefault="003040C0" w:rsidP="003040C0">
      <w:pPr>
        <w:pStyle w:val="ListParagraph"/>
        <w:numPr>
          <w:ilvl w:val="1"/>
          <w:numId w:val="1"/>
        </w:numPr>
      </w:pPr>
      <w:r>
        <w:t>Convenient operation</w:t>
      </w:r>
    </w:p>
    <w:p w14:paraId="5631403C" w14:textId="06087294" w:rsidR="003040C0" w:rsidRDefault="003040C0" w:rsidP="003040C0">
      <w:pPr>
        <w:pStyle w:val="ListParagraph"/>
        <w:numPr>
          <w:ilvl w:val="1"/>
          <w:numId w:val="1"/>
        </w:numPr>
      </w:pPr>
      <w:r>
        <w:t>Some something access</w:t>
      </w:r>
    </w:p>
    <w:p w14:paraId="0D20483F" w14:textId="491331F1" w:rsidR="003040C0" w:rsidRDefault="003040C0" w:rsidP="003040C0">
      <w:pPr>
        <w:pStyle w:val="ListParagraph"/>
        <w:numPr>
          <w:ilvl w:val="0"/>
          <w:numId w:val="1"/>
        </w:numPr>
      </w:pPr>
      <w:r>
        <w:t>Linear vs Hierarchical</w:t>
      </w:r>
    </w:p>
    <w:p w14:paraId="006FD7E0" w14:textId="772D005C" w:rsidR="003040C0" w:rsidRDefault="003040C0" w:rsidP="003040C0">
      <w:pPr>
        <w:pStyle w:val="ListParagraph"/>
        <w:numPr>
          <w:ilvl w:val="1"/>
          <w:numId w:val="1"/>
        </w:numPr>
      </w:pPr>
      <w:r>
        <w:t>Linear structures (arrays, linked lists, stacks, queues)</w:t>
      </w:r>
    </w:p>
    <w:p w14:paraId="1473BF83" w14:textId="3F51A677" w:rsidR="003040C0" w:rsidRDefault="003040C0" w:rsidP="003040C0">
      <w:pPr>
        <w:pStyle w:val="ListParagraph"/>
        <w:numPr>
          <w:ilvl w:val="2"/>
          <w:numId w:val="1"/>
        </w:numPr>
      </w:pPr>
      <w:r>
        <w:t>Elements are arranged in a sequence and have some sort of ordering</w:t>
      </w:r>
    </w:p>
    <w:p w14:paraId="3A6C03F7" w14:textId="0E23A156" w:rsidR="003040C0" w:rsidRDefault="003040C0" w:rsidP="003040C0">
      <w:pPr>
        <w:pStyle w:val="ListParagraph"/>
        <w:numPr>
          <w:ilvl w:val="2"/>
          <w:numId w:val="1"/>
        </w:numPr>
      </w:pPr>
      <w:r>
        <w:t>Elements within the data structure are not necessarily related to each other</w:t>
      </w:r>
    </w:p>
    <w:p w14:paraId="07F12315" w14:textId="253E8ECC" w:rsidR="003040C0" w:rsidRDefault="003040C0" w:rsidP="003040C0">
      <w:pPr>
        <w:pStyle w:val="ListParagraph"/>
        <w:numPr>
          <w:ilvl w:val="2"/>
          <w:numId w:val="1"/>
        </w:numPr>
      </w:pPr>
      <w:r>
        <w:t xml:space="preserve">Simple structures </w:t>
      </w:r>
      <w:proofErr w:type="gramStart"/>
      <w:r>
        <w:t>makes</w:t>
      </w:r>
      <w:proofErr w:type="gramEnd"/>
      <w:r>
        <w:t xml:space="preserve"> them easier to implement</w:t>
      </w:r>
    </w:p>
    <w:p w14:paraId="6BF8E5B3" w14:textId="20410584" w:rsidR="003040C0" w:rsidRDefault="003040C0" w:rsidP="003040C0">
      <w:pPr>
        <w:pStyle w:val="ListParagraph"/>
        <w:numPr>
          <w:ilvl w:val="1"/>
          <w:numId w:val="1"/>
        </w:numPr>
      </w:pPr>
      <w:r>
        <w:t>Hierarchical structures (trees, graphs, heaps)</w:t>
      </w:r>
    </w:p>
    <w:p w14:paraId="797D694F" w14:textId="504B8287" w:rsidR="003040C0" w:rsidRDefault="003040C0" w:rsidP="003040C0">
      <w:pPr>
        <w:pStyle w:val="ListParagraph"/>
        <w:numPr>
          <w:ilvl w:val="2"/>
          <w:numId w:val="1"/>
        </w:numPr>
      </w:pPr>
      <w:r>
        <w:t>Elements are not organized in a sequential manner</w:t>
      </w:r>
    </w:p>
    <w:p w14:paraId="7BDB5792" w14:textId="72499B0F" w:rsidR="003040C0" w:rsidRDefault="003040C0" w:rsidP="003040C0">
      <w:pPr>
        <w:pStyle w:val="ListParagraph"/>
        <w:numPr>
          <w:ilvl w:val="2"/>
          <w:numId w:val="1"/>
        </w:numPr>
      </w:pPr>
      <w:r>
        <w:t>Elements are sorted within the structure based upon their relation to each other</w:t>
      </w:r>
    </w:p>
    <w:p w14:paraId="0CCE7661" w14:textId="030DB706" w:rsidR="003040C0" w:rsidRDefault="003040C0" w:rsidP="003040C0">
      <w:pPr>
        <w:pStyle w:val="ListParagraph"/>
        <w:numPr>
          <w:ilvl w:val="2"/>
          <w:numId w:val="1"/>
        </w:numPr>
      </w:pPr>
      <w:r>
        <w:t>More complex structure makes them harder to implement</w:t>
      </w:r>
    </w:p>
    <w:p w14:paraId="403320B8" w14:textId="4582166F" w:rsidR="003040C0" w:rsidRDefault="003040C0" w:rsidP="003040C0">
      <w:pPr>
        <w:pStyle w:val="ListParagraph"/>
        <w:numPr>
          <w:ilvl w:val="0"/>
          <w:numId w:val="1"/>
        </w:numPr>
      </w:pPr>
      <w:r>
        <w:t>Basic Data Structure Operations</w:t>
      </w:r>
    </w:p>
    <w:p w14:paraId="2AA3876D" w14:textId="3016D9A7" w:rsidR="003040C0" w:rsidRDefault="003040C0" w:rsidP="003040C0">
      <w:pPr>
        <w:pStyle w:val="ListParagraph"/>
        <w:numPr>
          <w:ilvl w:val="1"/>
          <w:numId w:val="1"/>
        </w:numPr>
      </w:pPr>
      <w:r>
        <w:t>Inserting</w:t>
      </w:r>
    </w:p>
    <w:p w14:paraId="77A8AEB9" w14:textId="4D5B9ED6" w:rsidR="003040C0" w:rsidRDefault="003040C0" w:rsidP="003040C0">
      <w:pPr>
        <w:pStyle w:val="ListParagraph"/>
        <w:numPr>
          <w:ilvl w:val="1"/>
          <w:numId w:val="1"/>
        </w:numPr>
      </w:pPr>
      <w:r>
        <w:t xml:space="preserve">Searching </w:t>
      </w:r>
    </w:p>
    <w:p w14:paraId="4EE95A1F" w14:textId="1EF7834B" w:rsidR="003040C0" w:rsidRDefault="003040C0" w:rsidP="003040C0">
      <w:pPr>
        <w:pStyle w:val="ListParagraph"/>
        <w:numPr>
          <w:ilvl w:val="1"/>
          <w:numId w:val="1"/>
        </w:numPr>
      </w:pPr>
      <w:r>
        <w:t xml:space="preserve">Sorting </w:t>
      </w:r>
    </w:p>
    <w:p w14:paraId="187485DA" w14:textId="35C4D18B" w:rsidR="003040C0" w:rsidRDefault="003040C0" w:rsidP="003040C0">
      <w:pPr>
        <w:pStyle w:val="ListParagraph"/>
        <w:numPr>
          <w:ilvl w:val="1"/>
          <w:numId w:val="1"/>
        </w:numPr>
      </w:pPr>
      <w:r>
        <w:t>Deleting</w:t>
      </w:r>
    </w:p>
    <w:p w14:paraId="08BB96CE" w14:textId="3B307BDB" w:rsidR="003040C0" w:rsidRDefault="003040C0" w:rsidP="003040C0">
      <w:pPr>
        <w:pStyle w:val="ListParagraph"/>
        <w:numPr>
          <w:ilvl w:val="1"/>
          <w:numId w:val="1"/>
        </w:numPr>
      </w:pPr>
      <w:r>
        <w:t>Traversing</w:t>
      </w:r>
    </w:p>
    <w:p w14:paraId="26E2E4C5" w14:textId="7A423D70" w:rsidR="003040C0" w:rsidRDefault="003040C0" w:rsidP="003040C0">
      <w:pPr>
        <w:pStyle w:val="ListParagraph"/>
        <w:numPr>
          <w:ilvl w:val="1"/>
          <w:numId w:val="1"/>
        </w:numPr>
      </w:pPr>
      <w:r>
        <w:t>Merging</w:t>
      </w:r>
    </w:p>
    <w:p w14:paraId="5A3BE873" w14:textId="4032DEE6" w:rsidR="003040C0" w:rsidRDefault="003040C0" w:rsidP="003040C0">
      <w:pPr>
        <w:pStyle w:val="Heading2"/>
      </w:pPr>
      <w:r>
        <w:t xml:space="preserve">Linear Structures </w:t>
      </w:r>
    </w:p>
    <w:p w14:paraId="2B175AB1" w14:textId="710F6BC4" w:rsidR="003040C0" w:rsidRPr="003040C0" w:rsidRDefault="003040C0" w:rsidP="003040C0">
      <w:pPr>
        <w:pStyle w:val="ListParagraph"/>
        <w:numPr>
          <w:ilvl w:val="0"/>
          <w:numId w:val="1"/>
        </w:numPr>
      </w:pPr>
      <w:r>
        <w:t>Arrays</w:t>
      </w:r>
    </w:p>
    <w:p w14:paraId="5C42385E" w14:textId="29910726" w:rsidR="003040C0" w:rsidRDefault="003040C0" w:rsidP="003040C0">
      <w:pPr>
        <w:pStyle w:val="ListParagraph"/>
        <w:numPr>
          <w:ilvl w:val="1"/>
          <w:numId w:val="1"/>
        </w:numPr>
      </w:pPr>
      <w:r>
        <w:t>Most basic data structure, often used as a part of more complex data structure</w:t>
      </w:r>
    </w:p>
    <w:p w14:paraId="3BCC1200" w14:textId="1AA42F71" w:rsidR="003040C0" w:rsidRDefault="003040C0" w:rsidP="003040C0">
      <w:pPr>
        <w:pStyle w:val="ListParagraph"/>
        <w:numPr>
          <w:ilvl w:val="1"/>
          <w:numId w:val="1"/>
        </w:numPr>
      </w:pPr>
      <w:r>
        <w:t>Holds a fixed number of elements, which can be accessed by their position in the array, or index</w:t>
      </w:r>
    </w:p>
    <w:p w14:paraId="27BCBFA5" w14:textId="6BB85CC2" w:rsidR="003040C0" w:rsidRDefault="003040C0" w:rsidP="003040C0">
      <w:pPr>
        <w:pStyle w:val="ListParagraph"/>
        <w:numPr>
          <w:ilvl w:val="1"/>
          <w:numId w:val="1"/>
        </w:numPr>
      </w:pPr>
      <w:r>
        <w:t>Elements are homogenous (of the same type)</w:t>
      </w:r>
    </w:p>
    <w:p w14:paraId="1ACB74A4" w14:textId="4856DCB7" w:rsidR="003040C0" w:rsidRDefault="003040C0" w:rsidP="003040C0">
      <w:pPr>
        <w:pStyle w:val="ListParagraph"/>
        <w:numPr>
          <w:ilvl w:val="0"/>
          <w:numId w:val="1"/>
        </w:numPr>
      </w:pPr>
      <w:r>
        <w:t>Linked List</w:t>
      </w:r>
    </w:p>
    <w:p w14:paraId="475E323F" w14:textId="16A05719" w:rsidR="003040C0" w:rsidRDefault="003040C0" w:rsidP="003040C0">
      <w:pPr>
        <w:pStyle w:val="ListParagraph"/>
        <w:numPr>
          <w:ilvl w:val="1"/>
          <w:numId w:val="1"/>
        </w:numPr>
      </w:pPr>
      <w:r>
        <w:t>Technically, a sequence of data structures called nodes</w:t>
      </w:r>
    </w:p>
    <w:p w14:paraId="203A17C0" w14:textId="5A8C8D71" w:rsidR="003040C0" w:rsidRDefault="003040C0" w:rsidP="003040C0">
      <w:pPr>
        <w:pStyle w:val="ListParagraph"/>
        <w:numPr>
          <w:ilvl w:val="1"/>
          <w:numId w:val="1"/>
        </w:numPr>
      </w:pPr>
      <w:r>
        <w:t>Nodes contain the data being stored, as well as a reference to the next node in the structure</w:t>
      </w:r>
    </w:p>
    <w:p w14:paraId="5D1B2029" w14:textId="237AECDF" w:rsidR="003040C0" w:rsidRDefault="003040C0" w:rsidP="003040C0">
      <w:pPr>
        <w:pStyle w:val="ListParagraph"/>
        <w:numPr>
          <w:ilvl w:val="2"/>
          <w:numId w:val="1"/>
        </w:numPr>
      </w:pPr>
      <w:r>
        <w:t>These node references are the links in the “linked” list</w:t>
      </w:r>
    </w:p>
    <w:p w14:paraId="3DDDDC49" w14:textId="75811DF9" w:rsidR="003040C0" w:rsidRDefault="003040C0" w:rsidP="003040C0">
      <w:pPr>
        <w:pStyle w:val="ListParagraph"/>
        <w:numPr>
          <w:ilvl w:val="1"/>
          <w:numId w:val="1"/>
        </w:numPr>
      </w:pPr>
      <w:r>
        <w:t>The node at the beginning of the linked list is known as the head</w:t>
      </w:r>
    </w:p>
    <w:p w14:paraId="7567C4C0" w14:textId="083C6185" w:rsidR="003040C0" w:rsidRDefault="003040C0" w:rsidP="003040C0">
      <w:pPr>
        <w:pStyle w:val="ListParagraph"/>
        <w:numPr>
          <w:ilvl w:val="2"/>
          <w:numId w:val="1"/>
        </w:numPr>
      </w:pPr>
      <w:r>
        <w:t>Unsurprisingly, the node at the end is known as the tail</w:t>
      </w:r>
    </w:p>
    <w:p w14:paraId="0F75D19C" w14:textId="66E81D7B" w:rsidR="003040C0" w:rsidRDefault="003040C0" w:rsidP="003040C0">
      <w:pPr>
        <w:pStyle w:val="ListParagraph"/>
        <w:numPr>
          <w:ilvl w:val="1"/>
          <w:numId w:val="1"/>
        </w:numPr>
      </w:pPr>
      <w:r>
        <w:t>Types of linked lists</w:t>
      </w:r>
    </w:p>
    <w:p w14:paraId="71BFDBA3" w14:textId="39CF8806" w:rsidR="003040C0" w:rsidRDefault="003040C0" w:rsidP="003040C0">
      <w:pPr>
        <w:pStyle w:val="ListParagraph"/>
        <w:numPr>
          <w:ilvl w:val="2"/>
          <w:numId w:val="1"/>
        </w:numPr>
      </w:pPr>
      <w:r>
        <w:lastRenderedPageBreak/>
        <w:t>Simple linked list</w:t>
      </w:r>
    </w:p>
    <w:p w14:paraId="69A22BD6" w14:textId="49595DB9" w:rsidR="001E4F34" w:rsidRDefault="001E4F34" w:rsidP="003040C0">
      <w:pPr>
        <w:pStyle w:val="ListParagraph"/>
        <w:numPr>
          <w:ilvl w:val="2"/>
          <w:numId w:val="1"/>
        </w:numPr>
      </w:pPr>
      <w:r>
        <w:t>Doubly linked list</w:t>
      </w:r>
    </w:p>
    <w:p w14:paraId="046D6557" w14:textId="08112077" w:rsidR="001E4F34" w:rsidRDefault="001E4F34" w:rsidP="003040C0">
      <w:pPr>
        <w:pStyle w:val="ListParagraph"/>
        <w:numPr>
          <w:ilvl w:val="2"/>
          <w:numId w:val="1"/>
        </w:numPr>
      </w:pPr>
      <w:r>
        <w:t>Circular linked list</w:t>
      </w:r>
    </w:p>
    <w:p w14:paraId="14173659" w14:textId="187F2B91" w:rsidR="001E4F34" w:rsidRDefault="001E4F34" w:rsidP="001E4F34">
      <w:pPr>
        <w:pStyle w:val="ListParagraph"/>
        <w:numPr>
          <w:ilvl w:val="0"/>
          <w:numId w:val="1"/>
        </w:numPr>
      </w:pPr>
      <w:r>
        <w:t>Stacks</w:t>
      </w:r>
    </w:p>
    <w:p w14:paraId="61B70D99" w14:textId="5418930F" w:rsidR="001E4F34" w:rsidRDefault="001E4F34" w:rsidP="001E4F34">
      <w:pPr>
        <w:pStyle w:val="ListParagraph"/>
        <w:numPr>
          <w:ilvl w:val="1"/>
          <w:numId w:val="1"/>
        </w:numPr>
      </w:pPr>
      <w:r>
        <w:t>Very much like a real-world “stack”</w:t>
      </w:r>
    </w:p>
    <w:p w14:paraId="4DCE77D2" w14:textId="3F45BD4B" w:rsidR="001E4F34" w:rsidRDefault="001E4F34" w:rsidP="001E4F34">
      <w:pPr>
        <w:pStyle w:val="ListParagraph"/>
        <w:numPr>
          <w:ilvl w:val="1"/>
          <w:numId w:val="1"/>
        </w:numPr>
      </w:pPr>
      <w:r>
        <w:t>Operations on the stack only apply to the element on the top of the stack; LIFO</w:t>
      </w:r>
    </w:p>
    <w:p w14:paraId="717BCED8" w14:textId="2A95F182" w:rsidR="001E4F34" w:rsidRDefault="001E4F34" w:rsidP="001E4F34">
      <w:pPr>
        <w:pStyle w:val="ListParagraph"/>
        <w:numPr>
          <w:ilvl w:val="1"/>
          <w:numId w:val="1"/>
        </w:numPr>
      </w:pPr>
      <w:r>
        <w:t>Inserting an element onto the stack is known as pushing</w:t>
      </w:r>
    </w:p>
    <w:p w14:paraId="555EE06B" w14:textId="658225C9" w:rsidR="001E4F34" w:rsidRPr="001E4F34" w:rsidRDefault="001E4F34" w:rsidP="001E4F34">
      <w:pPr>
        <w:pStyle w:val="ListParagraph"/>
        <w:numPr>
          <w:ilvl w:val="2"/>
          <w:numId w:val="1"/>
        </w:numPr>
        <w:rPr>
          <w:highlight w:val="yellow"/>
        </w:rPr>
      </w:pPr>
      <w:proofErr w:type="spellStart"/>
      <w:r w:rsidRPr="001E4F34">
        <w:rPr>
          <w:highlight w:val="yellow"/>
        </w:rPr>
        <w:t>Kdf</w:t>
      </w:r>
      <w:proofErr w:type="spellEnd"/>
    </w:p>
    <w:p w14:paraId="0BAA553B" w14:textId="4FA63D3B" w:rsidR="001E4F34" w:rsidRPr="001E4F34" w:rsidRDefault="001E4F34" w:rsidP="001E4F34">
      <w:pPr>
        <w:pStyle w:val="ListParagraph"/>
        <w:numPr>
          <w:ilvl w:val="2"/>
          <w:numId w:val="1"/>
        </w:numPr>
        <w:rPr>
          <w:highlight w:val="yellow"/>
        </w:rPr>
      </w:pPr>
      <w:proofErr w:type="spellStart"/>
      <w:r w:rsidRPr="001E4F34">
        <w:rPr>
          <w:highlight w:val="yellow"/>
        </w:rPr>
        <w:t>Fsa</w:t>
      </w:r>
      <w:proofErr w:type="spellEnd"/>
    </w:p>
    <w:p w14:paraId="3787ED75" w14:textId="34E25796" w:rsidR="001E4F34" w:rsidRDefault="001E4F34" w:rsidP="001E4F34">
      <w:pPr>
        <w:pStyle w:val="ListParagraph"/>
        <w:numPr>
          <w:ilvl w:val="0"/>
          <w:numId w:val="1"/>
        </w:numPr>
      </w:pPr>
      <w:r>
        <w:t>Queues</w:t>
      </w:r>
    </w:p>
    <w:p w14:paraId="6A46E211" w14:textId="4BB32E68" w:rsidR="001E4F34" w:rsidRDefault="001E4F34" w:rsidP="001E4F34">
      <w:pPr>
        <w:pStyle w:val="ListParagraph"/>
        <w:numPr>
          <w:ilvl w:val="1"/>
          <w:numId w:val="1"/>
        </w:numPr>
      </w:pPr>
      <w:r>
        <w:t xml:space="preserve">Again, very similar to their real-world </w:t>
      </w:r>
      <w:proofErr w:type="spellStart"/>
      <w:r>
        <w:t>counterpar</w:t>
      </w:r>
      <w:proofErr w:type="spellEnd"/>
    </w:p>
    <w:p w14:paraId="34083163" w14:textId="66AC5BE2" w:rsidR="001E4F34" w:rsidRDefault="001E4F34" w:rsidP="001E4F34">
      <w:pPr>
        <w:pStyle w:val="ListParagraph"/>
        <w:numPr>
          <w:ilvl w:val="2"/>
          <w:numId w:val="1"/>
        </w:numPr>
      </w:pPr>
      <w:r>
        <w:t>Think of waiting queue at the bank or grocery store</w:t>
      </w:r>
    </w:p>
    <w:p w14:paraId="7D4DD985" w14:textId="796B6F5D" w:rsidR="001E4F34" w:rsidRDefault="001E4F34" w:rsidP="001E4F34">
      <w:pPr>
        <w:pStyle w:val="ListParagraph"/>
        <w:numPr>
          <w:ilvl w:val="1"/>
          <w:numId w:val="1"/>
        </w:numPr>
      </w:pPr>
      <w:r>
        <w:t>The structure is open at both ends, new elements are added to the end and removals take place at the front FIFO</w:t>
      </w:r>
    </w:p>
    <w:p w14:paraId="299C2E9C" w14:textId="79E708AD" w:rsidR="001E4F34" w:rsidRDefault="001E4F34" w:rsidP="001E4F34">
      <w:pPr>
        <w:pStyle w:val="Heading2"/>
      </w:pPr>
      <w:r>
        <w:t>Hierarchical Structures</w:t>
      </w:r>
    </w:p>
    <w:p w14:paraId="0A88395D" w14:textId="3D7B08C6" w:rsidR="001E4F34" w:rsidRDefault="001E4F34" w:rsidP="001E4F34">
      <w:pPr>
        <w:pStyle w:val="ListParagraph"/>
        <w:numPr>
          <w:ilvl w:val="0"/>
          <w:numId w:val="1"/>
        </w:numPr>
      </w:pPr>
      <w:r>
        <w:t>Trees</w:t>
      </w:r>
    </w:p>
    <w:p w14:paraId="340C6F6B" w14:textId="70EDD149" w:rsidR="001E4F34" w:rsidRDefault="001E4F34" w:rsidP="001E4F34">
      <w:pPr>
        <w:pStyle w:val="ListParagraph"/>
        <w:numPr>
          <w:ilvl w:val="1"/>
          <w:numId w:val="1"/>
        </w:numPr>
      </w:pPr>
      <w:r>
        <w:t>Very common structure</w:t>
      </w:r>
    </w:p>
    <w:p w14:paraId="6E82D840" w14:textId="4D56B34B" w:rsidR="001E4F34" w:rsidRDefault="001E4F34" w:rsidP="001E4F34">
      <w:pPr>
        <w:pStyle w:val="ListParagraph"/>
        <w:numPr>
          <w:ilvl w:val="2"/>
          <w:numId w:val="1"/>
        </w:numPr>
      </w:pPr>
      <w:r>
        <w:t>OS File system structure</w:t>
      </w:r>
    </w:p>
    <w:p w14:paraId="12292BBA" w14:textId="13570E9F" w:rsidR="001E4F34" w:rsidRDefault="001E4F34" w:rsidP="001E4F34">
      <w:pPr>
        <w:pStyle w:val="ListParagraph"/>
        <w:numPr>
          <w:ilvl w:val="2"/>
          <w:numId w:val="1"/>
        </w:numPr>
      </w:pPr>
      <w:r>
        <w:t>In-memory representation of an HTML document</w:t>
      </w:r>
    </w:p>
    <w:p w14:paraId="0DD89333" w14:textId="6B9DE6D8" w:rsidR="001E4F34" w:rsidRDefault="001E4F34" w:rsidP="001E4F34">
      <w:pPr>
        <w:pStyle w:val="ListParagraph"/>
        <w:numPr>
          <w:ilvl w:val="1"/>
          <w:numId w:val="1"/>
        </w:numPr>
      </w:pPr>
      <w:r>
        <w:t>Tree components/concepts</w:t>
      </w:r>
    </w:p>
    <w:p w14:paraId="1FDAE3AD" w14:textId="42479874" w:rsidR="001E4F34" w:rsidRDefault="001E4F34" w:rsidP="001E4F34">
      <w:pPr>
        <w:pStyle w:val="ListParagraph"/>
        <w:numPr>
          <w:ilvl w:val="2"/>
          <w:numId w:val="1"/>
        </w:numPr>
      </w:pPr>
      <w:r>
        <w:t>Nodes</w:t>
      </w:r>
    </w:p>
    <w:p w14:paraId="4FB06E36" w14:textId="39E8FF70" w:rsidR="001E4F34" w:rsidRDefault="001E4F34" w:rsidP="001E4F34">
      <w:pPr>
        <w:pStyle w:val="ListParagraph"/>
        <w:numPr>
          <w:ilvl w:val="2"/>
          <w:numId w:val="1"/>
        </w:numPr>
      </w:pPr>
      <w:r>
        <w:t>Edges</w:t>
      </w:r>
    </w:p>
    <w:p w14:paraId="7749731E" w14:textId="0B0AA67A" w:rsidR="001E4F34" w:rsidRDefault="001E4F34" w:rsidP="001E4F34">
      <w:pPr>
        <w:pStyle w:val="ListParagraph"/>
        <w:numPr>
          <w:ilvl w:val="2"/>
          <w:numId w:val="1"/>
        </w:numPr>
      </w:pPr>
      <w:r>
        <w:t>Parent</w:t>
      </w:r>
    </w:p>
    <w:p w14:paraId="32A14766" w14:textId="050803A0" w:rsidR="001E4F34" w:rsidRDefault="001E4F34" w:rsidP="001E4F34">
      <w:pPr>
        <w:pStyle w:val="ListParagraph"/>
        <w:numPr>
          <w:ilvl w:val="2"/>
          <w:numId w:val="1"/>
        </w:numPr>
      </w:pPr>
      <w:r>
        <w:t>Leaf</w:t>
      </w:r>
    </w:p>
    <w:p w14:paraId="1F7FB252" w14:textId="6B30B211" w:rsidR="001E4F34" w:rsidRDefault="001E4F34" w:rsidP="001E4F34">
      <w:pPr>
        <w:pStyle w:val="ListParagraph"/>
        <w:numPr>
          <w:ilvl w:val="2"/>
          <w:numId w:val="1"/>
        </w:numPr>
      </w:pPr>
      <w:r>
        <w:t>Parent</w:t>
      </w:r>
    </w:p>
    <w:p w14:paraId="4F07E195" w14:textId="7C390918" w:rsidR="001E4F34" w:rsidRDefault="001E4F34" w:rsidP="001E4F34">
      <w:pPr>
        <w:pStyle w:val="ListParagraph"/>
        <w:numPr>
          <w:ilvl w:val="2"/>
          <w:numId w:val="1"/>
        </w:numPr>
      </w:pPr>
      <w:r>
        <w:t>Child</w:t>
      </w:r>
    </w:p>
    <w:p w14:paraId="331EDF32" w14:textId="78F07826" w:rsidR="001E4F34" w:rsidRDefault="001E4F34" w:rsidP="001E4F34">
      <w:pPr>
        <w:pStyle w:val="ListParagraph"/>
        <w:numPr>
          <w:ilvl w:val="2"/>
          <w:numId w:val="1"/>
        </w:numPr>
      </w:pPr>
      <w:r>
        <w:t>Sibling</w:t>
      </w:r>
    </w:p>
    <w:p w14:paraId="3C3E38C6" w14:textId="338EE74F" w:rsidR="001E4F34" w:rsidRDefault="001E4F34" w:rsidP="001E4F34">
      <w:pPr>
        <w:pStyle w:val="ListParagraph"/>
        <w:numPr>
          <w:ilvl w:val="2"/>
          <w:numId w:val="1"/>
        </w:numPr>
      </w:pPr>
      <w:r>
        <w:t>Path/Branch</w:t>
      </w:r>
    </w:p>
    <w:p w14:paraId="0C4C9480" w14:textId="0026A484" w:rsidR="00C0725D" w:rsidRDefault="00C0725D" w:rsidP="00C0725D">
      <w:pPr>
        <w:pStyle w:val="ListParagraph"/>
        <w:numPr>
          <w:ilvl w:val="1"/>
          <w:numId w:val="1"/>
        </w:numPr>
      </w:pPr>
      <w:r>
        <w:t>Trees do not allow siblings to fuck</w:t>
      </w:r>
    </w:p>
    <w:p w14:paraId="65821951" w14:textId="2DF98D3B" w:rsidR="00C0725D" w:rsidRDefault="00C0725D" w:rsidP="00C0725D">
      <w:pPr>
        <w:pStyle w:val="ListParagraph"/>
        <w:numPr>
          <w:ilvl w:val="0"/>
          <w:numId w:val="1"/>
        </w:numPr>
      </w:pPr>
      <w:r>
        <w:t>Graphs</w:t>
      </w:r>
    </w:p>
    <w:p w14:paraId="4F00E002" w14:textId="36BFC4BB" w:rsidR="00C0725D" w:rsidRDefault="00C0725D" w:rsidP="00C0725D">
      <w:pPr>
        <w:pStyle w:val="ListParagraph"/>
        <w:numPr>
          <w:ilvl w:val="1"/>
          <w:numId w:val="1"/>
        </w:numPr>
      </w:pPr>
      <w:r>
        <w:t>A more general, less-restricted tree</w:t>
      </w:r>
    </w:p>
    <w:p w14:paraId="75EB0C0D" w14:textId="25E0649D" w:rsidR="00C0725D" w:rsidRDefault="00C0725D" w:rsidP="00C0725D">
      <w:pPr>
        <w:pStyle w:val="ListParagraph"/>
        <w:numPr>
          <w:ilvl w:val="2"/>
          <w:numId w:val="1"/>
        </w:numPr>
      </w:pPr>
      <w:r>
        <w:t>If anything, trees are specific type of graph</w:t>
      </w:r>
    </w:p>
    <w:p w14:paraId="2C809B1A" w14:textId="5636FED8" w:rsidR="00C0725D" w:rsidRDefault="00C0725D" w:rsidP="00C0725D">
      <w:pPr>
        <w:pStyle w:val="ListParagraph"/>
        <w:numPr>
          <w:ilvl w:val="1"/>
          <w:numId w:val="1"/>
        </w:numPr>
      </w:pPr>
      <w:r>
        <w:t>Can be used to represent complex relationships between entities</w:t>
      </w:r>
    </w:p>
    <w:p w14:paraId="16DB8DE5" w14:textId="7A6658AF" w:rsidR="00C0725D" w:rsidRDefault="00C0725D" w:rsidP="00C0725D">
      <w:pPr>
        <w:pStyle w:val="ListParagraph"/>
        <w:numPr>
          <w:ilvl w:val="1"/>
          <w:numId w:val="1"/>
        </w:numPr>
      </w:pPr>
      <w:r>
        <w:t>Graph components/concepts</w:t>
      </w:r>
    </w:p>
    <w:p w14:paraId="28738EAA" w14:textId="24A46ADB" w:rsidR="00C0725D" w:rsidRDefault="00C0725D" w:rsidP="00C0725D">
      <w:pPr>
        <w:pStyle w:val="ListParagraph"/>
        <w:numPr>
          <w:ilvl w:val="2"/>
          <w:numId w:val="1"/>
        </w:numPr>
      </w:pPr>
      <w:r>
        <w:t>Vertex</w:t>
      </w:r>
    </w:p>
    <w:p w14:paraId="52A406F5" w14:textId="1D18D16F" w:rsidR="00C0725D" w:rsidRDefault="00C0725D" w:rsidP="00C0725D">
      <w:pPr>
        <w:pStyle w:val="ListParagraph"/>
        <w:numPr>
          <w:ilvl w:val="2"/>
          <w:numId w:val="1"/>
        </w:numPr>
      </w:pPr>
      <w:r>
        <w:t>Edge</w:t>
      </w:r>
    </w:p>
    <w:p w14:paraId="5C2747F8" w14:textId="3953A57D" w:rsidR="00C0725D" w:rsidRDefault="00C0725D" w:rsidP="00C0725D">
      <w:pPr>
        <w:pStyle w:val="ListParagraph"/>
        <w:numPr>
          <w:ilvl w:val="2"/>
          <w:numId w:val="1"/>
        </w:numPr>
      </w:pPr>
      <w:r>
        <w:t>Weight</w:t>
      </w:r>
    </w:p>
    <w:p w14:paraId="206D6F25" w14:textId="612AB602" w:rsidR="00C0725D" w:rsidRDefault="00C0725D" w:rsidP="00C0725D">
      <w:pPr>
        <w:pStyle w:val="ListParagraph"/>
        <w:numPr>
          <w:ilvl w:val="2"/>
          <w:numId w:val="1"/>
        </w:numPr>
      </w:pPr>
      <w:r>
        <w:t>Paths</w:t>
      </w:r>
    </w:p>
    <w:p w14:paraId="3117B757" w14:textId="3332ADB1" w:rsidR="00C0725D" w:rsidRDefault="00C0725D" w:rsidP="00C0725D">
      <w:pPr>
        <w:pStyle w:val="ListParagraph"/>
        <w:numPr>
          <w:ilvl w:val="2"/>
          <w:numId w:val="1"/>
        </w:numPr>
      </w:pPr>
      <w:r>
        <w:t>Cycles</w:t>
      </w:r>
    </w:p>
    <w:p w14:paraId="68F8E0B5" w14:textId="7201A0B9" w:rsidR="00C0725D" w:rsidRDefault="00C0725D" w:rsidP="00C0725D">
      <w:pPr>
        <w:pStyle w:val="ListParagraph"/>
        <w:numPr>
          <w:ilvl w:val="0"/>
          <w:numId w:val="1"/>
        </w:numPr>
      </w:pPr>
      <w:r>
        <w:t>Heaps</w:t>
      </w:r>
    </w:p>
    <w:p w14:paraId="437FE0AD" w14:textId="2F305B07" w:rsidR="00C0725D" w:rsidRDefault="00C0725D" w:rsidP="00C0725D">
      <w:pPr>
        <w:pStyle w:val="ListParagraph"/>
        <w:numPr>
          <w:ilvl w:val="1"/>
          <w:numId w:val="1"/>
        </w:numPr>
      </w:pPr>
      <w:r>
        <w:t>A specialized tree structure, which is a binary tree</w:t>
      </w:r>
    </w:p>
    <w:p w14:paraId="6D20E006" w14:textId="6C60DBFE" w:rsidR="00C0725D" w:rsidRDefault="00C0725D" w:rsidP="00C0725D">
      <w:pPr>
        <w:pStyle w:val="ListParagraph"/>
        <w:numPr>
          <w:ilvl w:val="2"/>
          <w:numId w:val="1"/>
        </w:numPr>
      </w:pPr>
      <w:r>
        <w:t>Binary tree</w:t>
      </w:r>
      <w:r w:rsidR="0030403F">
        <w:t xml:space="preserve"> – is a tree in which each node has at most 2 child nodes</w:t>
      </w:r>
    </w:p>
    <w:p w14:paraId="5AE47F55" w14:textId="4CDFB717" w:rsidR="0030403F" w:rsidRDefault="0030403F" w:rsidP="0030403F">
      <w:pPr>
        <w:pStyle w:val="ListParagraph"/>
        <w:numPr>
          <w:ilvl w:val="1"/>
          <w:numId w:val="1"/>
        </w:numPr>
      </w:pPr>
      <w:r>
        <w:t>Two primary types of heaps</w:t>
      </w:r>
    </w:p>
    <w:p w14:paraId="3D7FD8E1" w14:textId="5B71718B" w:rsidR="0030403F" w:rsidRDefault="0030403F" w:rsidP="0030403F">
      <w:pPr>
        <w:pStyle w:val="ListParagraph"/>
        <w:numPr>
          <w:ilvl w:val="2"/>
          <w:numId w:val="1"/>
        </w:numPr>
      </w:pPr>
      <w:r>
        <w:t>Max-heap – the root node’s value is the max value in the structure</w:t>
      </w:r>
    </w:p>
    <w:p w14:paraId="2A1DBB7D" w14:textId="25495013" w:rsidR="0030403F" w:rsidRDefault="0030403F" w:rsidP="0030403F">
      <w:pPr>
        <w:pStyle w:val="ListParagraph"/>
        <w:numPr>
          <w:ilvl w:val="2"/>
          <w:numId w:val="1"/>
        </w:numPr>
      </w:pPr>
      <w:r>
        <w:lastRenderedPageBreak/>
        <w:t>Min-heap – the root node’s value is the min value in the structure</w:t>
      </w:r>
    </w:p>
    <w:p w14:paraId="0891BDBA" w14:textId="0B529180" w:rsidR="0030403F" w:rsidRDefault="0030403F" w:rsidP="0030403F">
      <w:pPr>
        <w:pStyle w:val="ListParagraph"/>
        <w:numPr>
          <w:ilvl w:val="1"/>
          <w:numId w:val="1"/>
        </w:numPr>
      </w:pPr>
      <w:r>
        <w:t>Used with a sorting algorithm known as heapsort</w:t>
      </w:r>
    </w:p>
    <w:p w14:paraId="79A4A1B4" w14:textId="33FDDC90" w:rsidR="0030403F" w:rsidRDefault="0030403F" w:rsidP="0030403F">
      <w:pPr>
        <w:pStyle w:val="ListParagraph"/>
        <w:numPr>
          <w:ilvl w:val="0"/>
          <w:numId w:val="1"/>
        </w:numPr>
      </w:pPr>
      <w:r>
        <w:t>Side Note</w:t>
      </w:r>
    </w:p>
    <w:p w14:paraId="2D035F19" w14:textId="6C38C2EB" w:rsidR="0030403F" w:rsidRDefault="0030403F" w:rsidP="0030403F">
      <w:pPr>
        <w:pStyle w:val="ListParagraph"/>
        <w:numPr>
          <w:ilvl w:val="1"/>
          <w:numId w:val="1"/>
        </w:numPr>
      </w:pPr>
      <w:r>
        <w:t>Data structures are not independent and separate from one another</w:t>
      </w:r>
    </w:p>
    <w:p w14:paraId="589AB0AC" w14:textId="032831A1" w:rsidR="0030403F" w:rsidRDefault="0030403F" w:rsidP="0030403F">
      <w:pPr>
        <w:pStyle w:val="ListParagraph"/>
        <w:numPr>
          <w:ilvl w:val="2"/>
          <w:numId w:val="1"/>
        </w:numPr>
      </w:pPr>
      <w:r>
        <w:t xml:space="preserve">Many data structures are </w:t>
      </w:r>
      <w:proofErr w:type="gramStart"/>
      <w:r>
        <w:t>actually comprised</w:t>
      </w:r>
      <w:proofErr w:type="gramEnd"/>
      <w:r>
        <w:t xml:space="preserve"> of other data structures</w:t>
      </w:r>
    </w:p>
    <w:p w14:paraId="38049E44" w14:textId="0C732351" w:rsidR="0030403F" w:rsidRDefault="0030403F" w:rsidP="0030403F">
      <w:pPr>
        <w:pStyle w:val="ListParagraph"/>
        <w:numPr>
          <w:ilvl w:val="1"/>
          <w:numId w:val="1"/>
        </w:numPr>
      </w:pPr>
      <w:r>
        <w:t>Think about what data structure will best fit you needs when working with data within your applications</w:t>
      </w:r>
    </w:p>
    <w:p w14:paraId="381E964B" w14:textId="113375B7" w:rsidR="0030403F" w:rsidRDefault="0030403F" w:rsidP="0030403F">
      <w:pPr>
        <w:pStyle w:val="Heading2"/>
      </w:pPr>
      <w:r>
        <w:t>Big O Notation</w:t>
      </w:r>
    </w:p>
    <w:p w14:paraId="7E379E08" w14:textId="383C1322" w:rsidR="0030403F" w:rsidRDefault="0030403F" w:rsidP="0030403F">
      <w:pPr>
        <w:pStyle w:val="ListParagraph"/>
        <w:numPr>
          <w:ilvl w:val="0"/>
          <w:numId w:val="1"/>
        </w:numPr>
      </w:pPr>
      <w:r>
        <w:t>Big – O</w:t>
      </w:r>
    </w:p>
    <w:p w14:paraId="101F6BD2" w14:textId="2E53845D" w:rsidR="0030403F" w:rsidRDefault="0030403F" w:rsidP="0030403F">
      <w:pPr>
        <w:pStyle w:val="ListParagraph"/>
        <w:numPr>
          <w:ilvl w:val="1"/>
          <w:numId w:val="1"/>
        </w:numPr>
      </w:pPr>
      <w:r>
        <w:t>Worst-case time/space complexity</w:t>
      </w:r>
    </w:p>
    <w:p w14:paraId="00D326F8" w14:textId="4F5E9217" w:rsidR="0030403F" w:rsidRPr="0030403F" w:rsidRDefault="0030403F" w:rsidP="0030403F">
      <w:pPr>
        <w:pStyle w:val="ListParagraph"/>
        <w:numPr>
          <w:ilvl w:val="0"/>
          <w:numId w:val="1"/>
        </w:numPr>
      </w:pPr>
      <w:r>
        <w:t xml:space="preserve">Big </w:t>
      </w:r>
      <w:r>
        <w:rPr>
          <w:rFonts w:cstheme="minorHAnsi"/>
        </w:rPr>
        <w:t>Θ (Theta)</w:t>
      </w:r>
    </w:p>
    <w:p w14:paraId="7A176E0E" w14:textId="134C8B20" w:rsidR="0030403F" w:rsidRPr="0030403F" w:rsidRDefault="0030403F" w:rsidP="0030403F">
      <w:pPr>
        <w:pStyle w:val="ListParagraph"/>
        <w:numPr>
          <w:ilvl w:val="1"/>
          <w:numId w:val="1"/>
        </w:numPr>
      </w:pPr>
      <w:r>
        <w:rPr>
          <w:rFonts w:cstheme="minorHAnsi"/>
        </w:rPr>
        <w:t>Avg-Case time/space complexity</w:t>
      </w:r>
    </w:p>
    <w:p w14:paraId="5509AD37" w14:textId="6CEE6B9D" w:rsidR="0030403F" w:rsidRPr="0030403F" w:rsidRDefault="0030403F" w:rsidP="0030403F">
      <w:pPr>
        <w:pStyle w:val="ListParagraph"/>
        <w:numPr>
          <w:ilvl w:val="0"/>
          <w:numId w:val="1"/>
        </w:numPr>
      </w:pPr>
      <w:r>
        <w:rPr>
          <w:rFonts w:cstheme="minorHAnsi"/>
        </w:rPr>
        <w:t>Big Ω (Omega)</w:t>
      </w:r>
    </w:p>
    <w:p w14:paraId="11A3553B" w14:textId="045B26A3" w:rsidR="0030403F" w:rsidRPr="00660DD6" w:rsidRDefault="0030403F" w:rsidP="0030403F">
      <w:pPr>
        <w:pStyle w:val="ListParagraph"/>
        <w:numPr>
          <w:ilvl w:val="1"/>
          <w:numId w:val="1"/>
        </w:numPr>
      </w:pPr>
      <w:r>
        <w:rPr>
          <w:rFonts w:cstheme="minorHAnsi"/>
        </w:rPr>
        <w:t>Best-case time/space complexity</w:t>
      </w:r>
    </w:p>
    <w:p w14:paraId="37E5EA45" w14:textId="000D9E72" w:rsidR="00660DD6" w:rsidRPr="007105A3" w:rsidRDefault="007105A3" w:rsidP="00660DD6">
      <w:pPr>
        <w:pStyle w:val="ListParagraph"/>
        <w:numPr>
          <w:ilvl w:val="0"/>
          <w:numId w:val="1"/>
        </w:numPr>
      </w:pPr>
      <w:r>
        <w:rPr>
          <w:rFonts w:cstheme="minorHAnsi"/>
        </w:rPr>
        <w:t>Big O complexity</w:t>
      </w:r>
    </w:p>
    <w:p w14:paraId="25841D6F" w14:textId="20B4AA95" w:rsidR="007105A3" w:rsidRPr="007105A3" w:rsidRDefault="007105A3" w:rsidP="007105A3">
      <w:pPr>
        <w:pStyle w:val="ListParagraph"/>
        <w:numPr>
          <w:ilvl w:val="1"/>
          <w:numId w:val="1"/>
        </w:numPr>
      </w:pPr>
      <w:proofErr w:type="gramStart"/>
      <w:r>
        <w:rPr>
          <w:rFonts w:cstheme="minorHAnsi"/>
        </w:rPr>
        <w:t>O(</w:t>
      </w:r>
      <w:proofErr w:type="gramEnd"/>
      <w:r>
        <w:rPr>
          <w:rFonts w:cstheme="minorHAnsi"/>
        </w:rPr>
        <w:t>1) - Constant</w:t>
      </w:r>
    </w:p>
    <w:p w14:paraId="51D4EE66" w14:textId="4E55C59E" w:rsidR="007105A3" w:rsidRPr="007105A3" w:rsidRDefault="007105A3" w:rsidP="007105A3">
      <w:pPr>
        <w:pStyle w:val="ListParagraph"/>
        <w:numPr>
          <w:ilvl w:val="1"/>
          <w:numId w:val="1"/>
        </w:numPr>
      </w:pPr>
      <w:r>
        <w:rPr>
          <w:rFonts w:cstheme="minorHAnsi"/>
        </w:rPr>
        <w:t>O(log(n)) - Logarithmic</w:t>
      </w:r>
    </w:p>
    <w:p w14:paraId="5E197CAB" w14:textId="63403C16" w:rsidR="007105A3" w:rsidRPr="007105A3" w:rsidRDefault="007105A3" w:rsidP="007105A3">
      <w:pPr>
        <w:pStyle w:val="ListParagraph"/>
        <w:numPr>
          <w:ilvl w:val="1"/>
          <w:numId w:val="1"/>
        </w:numPr>
      </w:pPr>
      <w:r>
        <w:rPr>
          <w:rFonts w:cstheme="minorHAnsi"/>
        </w:rPr>
        <w:t>O(n) - Linear</w:t>
      </w:r>
    </w:p>
    <w:p w14:paraId="0EAD6CDA" w14:textId="2D581FB7" w:rsidR="007105A3" w:rsidRPr="007105A3" w:rsidRDefault="007105A3" w:rsidP="007105A3">
      <w:pPr>
        <w:pStyle w:val="ListParagraph"/>
        <w:numPr>
          <w:ilvl w:val="1"/>
          <w:numId w:val="1"/>
        </w:numPr>
      </w:pPr>
      <w:r>
        <w:rPr>
          <w:rFonts w:cstheme="minorHAnsi"/>
        </w:rPr>
        <w:t>O(n*log(n)) – Log-linear</w:t>
      </w:r>
    </w:p>
    <w:p w14:paraId="3F0E5D3C" w14:textId="37AEDED7" w:rsidR="007105A3" w:rsidRPr="007105A3" w:rsidRDefault="007105A3" w:rsidP="007105A3">
      <w:pPr>
        <w:pStyle w:val="ListParagraph"/>
        <w:numPr>
          <w:ilvl w:val="1"/>
          <w:numId w:val="1"/>
        </w:numPr>
      </w:pPr>
      <w:r>
        <w:rPr>
          <w:rFonts w:cstheme="minorHAnsi"/>
        </w:rPr>
        <w:t>O(n^2) - Exponential</w:t>
      </w:r>
    </w:p>
    <w:p w14:paraId="5DDDEC14" w14:textId="5E71D28C" w:rsidR="007105A3" w:rsidRPr="007105A3" w:rsidRDefault="007105A3" w:rsidP="007105A3">
      <w:pPr>
        <w:pStyle w:val="ListParagraph"/>
        <w:numPr>
          <w:ilvl w:val="1"/>
          <w:numId w:val="1"/>
        </w:numPr>
      </w:pPr>
      <w:r>
        <w:rPr>
          <w:rFonts w:cstheme="minorHAnsi"/>
        </w:rPr>
        <w:t>O(2^n) - Polynomial</w:t>
      </w:r>
    </w:p>
    <w:p w14:paraId="665EB368" w14:textId="4332EA66" w:rsidR="007105A3" w:rsidRPr="0030403F" w:rsidRDefault="007105A3" w:rsidP="007105A3">
      <w:pPr>
        <w:pStyle w:val="ListParagraph"/>
        <w:numPr>
          <w:ilvl w:val="1"/>
          <w:numId w:val="1"/>
        </w:numPr>
      </w:pPr>
      <w:r>
        <w:rPr>
          <w:rFonts w:cstheme="minorHAnsi"/>
        </w:rPr>
        <w:t>O(n!) - Factorial</w:t>
      </w:r>
      <w:bookmarkStart w:id="0" w:name="_GoBack"/>
      <w:bookmarkEnd w:id="0"/>
    </w:p>
    <w:p w14:paraId="1FD4B7A2" w14:textId="77777777" w:rsidR="003040C0" w:rsidRDefault="003040C0"/>
    <w:sectPr w:rsidR="00304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13E3A48"/>
    <w:multiLevelType w:val="hybridMultilevel"/>
    <w:tmpl w:val="3B489EAA"/>
    <w:lvl w:ilvl="0" w:tplc="E22AEC0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QwMTY3tDC0BBIG5ko6SsGpxcWZ+XkgBYa1AJO0nU4sAAAA"/>
  </w:docVars>
  <w:rsids>
    <w:rsidRoot w:val="003040C0"/>
    <w:rsid w:val="001E4F34"/>
    <w:rsid w:val="0030403F"/>
    <w:rsid w:val="003040C0"/>
    <w:rsid w:val="00660DD6"/>
    <w:rsid w:val="007105A3"/>
    <w:rsid w:val="00C0725D"/>
    <w:rsid w:val="00FA1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8BF1EA"/>
  <w15:chartTrackingRefBased/>
  <w15:docId w15:val="{0E3FD872-DB64-4CB3-8076-619B04B38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40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40C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40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040C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040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7</TotalTime>
  <Pages>3</Pages>
  <Words>487</Words>
  <Characters>277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lake Dunn</dc:creator>
  <cp:keywords/>
  <dc:description/>
  <cp:lastModifiedBy>Blake Dunn</cp:lastModifiedBy>
  <cp:revision>1</cp:revision>
  <dcterms:created xsi:type="dcterms:W3CDTF">2019-12-26T14:21:00Z</dcterms:created>
  <dcterms:modified xsi:type="dcterms:W3CDTF">2019-12-27T01:38:00Z</dcterms:modified>
</cp:coreProperties>
</file>